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2146FB1" w14:textId="77777777" w:rsidR="00B417C5" w:rsidRPr="000F7576" w:rsidRDefault="00B417C5" w:rsidP="00B417C5">
      <w:pPr>
        <w:spacing w:after="0" w:line="240" w:lineRule="auto"/>
        <w:ind w:left="3" w:hanging="5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F7576">
        <w:rPr>
          <w:rFonts w:ascii="Times New Roman" w:eastAsia="Times New Roman" w:hAnsi="Times New Roman" w:cs="Times New Roman"/>
          <w:b/>
          <w:bCs/>
          <w:color w:val="000000"/>
          <w:sz w:val="52"/>
          <w:szCs w:val="52"/>
        </w:rPr>
        <w:t>ST. ANDREWS INSTITUTE</w:t>
      </w:r>
    </w:p>
    <w:p w14:paraId="650D9312" w14:textId="77777777" w:rsidR="00B417C5" w:rsidRPr="000F7576" w:rsidRDefault="00B417C5" w:rsidP="00B417C5">
      <w:pPr>
        <w:spacing w:after="0" w:line="240" w:lineRule="auto"/>
        <w:ind w:left="1" w:hanging="3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F7576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OF TECHNOLOGY &amp; MANAGEMENT</w:t>
      </w:r>
    </w:p>
    <w:p w14:paraId="54CFF51A" w14:textId="77777777" w:rsidR="00B417C5" w:rsidRPr="00BB2F60" w:rsidRDefault="00B417C5" w:rsidP="00B417C5">
      <w:pPr>
        <w:spacing w:after="0" w:line="240" w:lineRule="auto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48FAD5F0" w14:textId="515D8330" w:rsidR="00B417C5" w:rsidRPr="00BB2F60" w:rsidRDefault="00B417C5" w:rsidP="00B417C5">
      <w:pPr>
        <w:spacing w:after="0" w:line="240" w:lineRule="auto"/>
        <w:ind w:left="0" w:hanging="2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B2F6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Gur</w:t>
      </w:r>
      <w:r w:rsidR="008167A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u</w:t>
      </w:r>
      <w:r w:rsidRPr="00BB2F6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g</w:t>
      </w:r>
      <w:r w:rsidR="008167A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ram</w:t>
      </w:r>
      <w:r w:rsidRPr="00BB2F6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Delhi (NCR)</w:t>
      </w:r>
    </w:p>
    <w:p w14:paraId="59EE3CD1" w14:textId="77777777" w:rsidR="00B417C5" w:rsidRPr="00BB2F60" w:rsidRDefault="00B417C5" w:rsidP="00B417C5">
      <w:pPr>
        <w:spacing w:after="0" w:line="240" w:lineRule="auto"/>
        <w:ind w:left="0" w:hanging="2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B2F6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Approved by AICTE, Govt. of India, New Delhi</w:t>
      </w:r>
    </w:p>
    <w:p w14:paraId="239FF598" w14:textId="77777777" w:rsidR="00B417C5" w:rsidRPr="00BB2F60" w:rsidRDefault="00B417C5" w:rsidP="00B417C5">
      <w:pPr>
        <w:spacing w:after="0" w:line="240" w:lineRule="auto"/>
        <w:ind w:left="0" w:hanging="2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B2F6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Affiliated to Maharshi Dayanand University</w:t>
      </w:r>
    </w:p>
    <w:p w14:paraId="4A9D8FA0" w14:textId="77777777" w:rsidR="00B417C5" w:rsidRPr="00BB2F60" w:rsidRDefault="00B417C5" w:rsidP="00B417C5">
      <w:pPr>
        <w:spacing w:after="0" w:line="240" w:lineRule="auto"/>
        <w:ind w:left="0" w:hanging="2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B2F6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‘A</w:t>
      </w:r>
      <w:r w:rsidRPr="00C253F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perscript"/>
        </w:rPr>
        <w:t>+</w:t>
      </w:r>
      <w:r w:rsidRPr="00BB2F6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’ Grade State University, accredited by NAAC</w:t>
      </w:r>
    </w:p>
    <w:p w14:paraId="199BCAF0" w14:textId="77777777" w:rsidR="00B417C5" w:rsidRPr="00BB2F60" w:rsidRDefault="00B417C5" w:rsidP="00B417C5">
      <w:pPr>
        <w:spacing w:after="0" w:line="240" w:lineRule="auto"/>
        <w:ind w:left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08C51C8D" w14:textId="5D0B70B6" w:rsidR="00B417C5" w:rsidRPr="00BB2F60" w:rsidRDefault="00B417C5" w:rsidP="00B417C5">
      <w:pPr>
        <w:spacing w:after="0" w:line="240" w:lineRule="auto"/>
        <w:ind w:left="1" w:hanging="3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B2F6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Session: 202</w:t>
      </w:r>
      <w:r w:rsidR="00420D4F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4</w:t>
      </w:r>
      <w:r w:rsidRPr="00BB2F6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– 202</w:t>
      </w:r>
      <w:r w:rsidR="00420D4F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5</w:t>
      </w:r>
    </w:p>
    <w:p w14:paraId="3D6E5373" w14:textId="1B2BAF7B" w:rsidR="00992A9C" w:rsidRPr="00CF4C15" w:rsidRDefault="00CF4C15" w:rsidP="00CF4C15">
      <w:pPr>
        <w:pStyle w:val="Normal1"/>
        <w:ind w:left="836" w:right="800"/>
        <w:jc w:val="center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BB2F60">
        <w:rPr>
          <w:rFonts w:ascii="Times New Roman" w:eastAsia="Times New Roman" w:hAnsi="Times New Roman" w:cs="Times New Roman"/>
          <w:b/>
          <w:bCs/>
          <w:noProof/>
          <w:color w:val="000000"/>
          <w:sz w:val="28"/>
          <w:szCs w:val="28"/>
          <w:bdr w:val="none" w:sz="0" w:space="0" w:color="auto" w:frame="1"/>
          <w:lang w:val="en-IN" w:eastAsia="en-IN"/>
        </w:rPr>
        <w:drawing>
          <wp:inline distT="0" distB="0" distL="0" distR="0" wp14:anchorId="104AF23F" wp14:editId="263C10E9">
            <wp:extent cx="2139950" cy="21399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9950" cy="213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B8BD4E" w14:textId="3A1C12CC" w:rsidR="00497F0E" w:rsidRPr="00BB2F60" w:rsidRDefault="000B3569" w:rsidP="00A032B1">
      <w:pPr>
        <w:spacing w:beforeLines="120" w:before="288" w:after="120" w:line="240" w:lineRule="auto"/>
        <w:ind w:left="1" w:hanging="3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 </w:t>
      </w:r>
      <w:r w:rsidR="00497F0E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Practical Software Lab: 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Web Development</w:t>
      </w:r>
    </w:p>
    <w:p w14:paraId="60431760" w14:textId="5C35A7E5" w:rsidR="00497F0E" w:rsidRDefault="00420D4F" w:rsidP="00A032B1">
      <w:pPr>
        <w:spacing w:beforeLines="120" w:before="288" w:after="120" w:line="240" w:lineRule="auto"/>
        <w:ind w:left="1" w:hanging="3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Course</w:t>
      </w:r>
      <w:r w:rsidR="00497F0E" w:rsidRPr="00BB2F6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Code: </w:t>
      </w:r>
      <w:r w:rsidR="00497F0E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BCA-</w:t>
      </w:r>
      <w:r w:rsidR="000B3569" w:rsidRPr="000B3569">
        <w:t xml:space="preserve"> </w:t>
      </w:r>
      <w:r w:rsidR="000B3569" w:rsidRPr="000B356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24CSC401SE01</w:t>
      </w:r>
    </w:p>
    <w:p w14:paraId="22B4D11D" w14:textId="2814A1D3" w:rsidR="001A451F" w:rsidRPr="007061EE" w:rsidRDefault="001A451F" w:rsidP="007061EE">
      <w:pPr>
        <w:spacing w:beforeLines="120" w:before="288" w:after="120" w:line="240" w:lineRule="auto"/>
        <w:ind w:left="1" w:hanging="3"/>
        <w:jc w:val="center"/>
        <w:textDirection w:val="lrTb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Semester</w:t>
      </w:r>
      <w:r w:rsidRPr="00BB2F6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: </w:t>
      </w:r>
      <w:r w:rsidR="0081183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1</w:t>
      </w:r>
      <w:r w:rsidR="00811838" w:rsidRPr="0081183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vertAlign w:val="superscript"/>
        </w:rPr>
        <w:t>st</w:t>
      </w:r>
      <w:r w:rsidR="0081183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="000B356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</w:p>
    <w:p w14:paraId="35DE68DE" w14:textId="44D35040" w:rsidR="00497F0E" w:rsidRPr="007F0D9D" w:rsidRDefault="00D336BE" w:rsidP="00A032B1">
      <w:pPr>
        <w:spacing w:beforeLines="120" w:before="288" w:after="120" w:line="240" w:lineRule="auto"/>
        <w:ind w:left="2" w:hanging="4"/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 xml:space="preserve"> </w:t>
      </w:r>
      <w:bookmarkStart w:id="0" w:name="_GoBack"/>
      <w:bookmarkEnd w:id="0"/>
      <w:r w:rsidR="00497F0E" w:rsidRPr="007F0D9D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Bachelor of Computer Applications</w:t>
      </w:r>
    </w:p>
    <w:p w14:paraId="6EC2DDB1" w14:textId="77777777" w:rsidR="00992A9C" w:rsidRPr="004A3232" w:rsidRDefault="00992A9C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0C23E9A6" w14:textId="222F3E77" w:rsidR="00992A9C" w:rsidRDefault="00B72999" w:rsidP="00087C07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ubmitted By</w:t>
      </w:r>
    </w:p>
    <w:p w14:paraId="42C29EBF" w14:textId="65C1C135" w:rsidR="00B72999" w:rsidRDefault="00B72999" w:rsidP="00087C07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Name:</w:t>
      </w:r>
    </w:p>
    <w:p w14:paraId="551DFC53" w14:textId="2105763A" w:rsidR="00B72999" w:rsidRPr="004A3232" w:rsidRDefault="00B72999" w:rsidP="00087C07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Roll No.:</w:t>
      </w:r>
    </w:p>
    <w:p w14:paraId="49CCAFBA" w14:textId="77777777" w:rsidR="00A032B1" w:rsidRDefault="00A032B1" w:rsidP="00D13674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sz w:val="48"/>
          <w:szCs w:val="48"/>
        </w:rPr>
      </w:pPr>
    </w:p>
    <w:p w14:paraId="2784E471" w14:textId="77777777" w:rsidR="00A032B1" w:rsidRDefault="00A032B1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</w:p>
    <w:p w14:paraId="58C74B96" w14:textId="1337BB37" w:rsidR="00992A9C" w:rsidRPr="004A3232" w:rsidRDefault="00C20059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 w:rsidRPr="004A3232">
        <w:rPr>
          <w:rFonts w:ascii="Times New Roman" w:eastAsia="Times New Roman" w:hAnsi="Times New Roman" w:cs="Times New Roman"/>
          <w:b/>
          <w:sz w:val="48"/>
          <w:szCs w:val="48"/>
        </w:rPr>
        <w:t xml:space="preserve">DEPARTMENT </w:t>
      </w:r>
    </w:p>
    <w:p w14:paraId="70ABA1DD" w14:textId="77777777" w:rsidR="00992A9C" w:rsidRPr="004A3232" w:rsidRDefault="00C20059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 w:rsidRPr="004A3232">
        <w:rPr>
          <w:rFonts w:ascii="Times New Roman" w:eastAsia="Times New Roman" w:hAnsi="Times New Roman" w:cs="Times New Roman"/>
          <w:b/>
          <w:sz w:val="48"/>
          <w:szCs w:val="48"/>
        </w:rPr>
        <w:t xml:space="preserve">OF </w:t>
      </w:r>
    </w:p>
    <w:p w14:paraId="5C7D41E0" w14:textId="05EABC6E" w:rsidR="00AE4604" w:rsidRPr="00AD4509" w:rsidRDefault="00C20059" w:rsidP="00AD4509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 w:rsidRPr="004A3232">
        <w:rPr>
          <w:rFonts w:ascii="Times New Roman" w:eastAsia="Times New Roman" w:hAnsi="Times New Roman" w:cs="Times New Roman"/>
          <w:b/>
          <w:sz w:val="48"/>
          <w:szCs w:val="48"/>
        </w:rPr>
        <w:t>COMPUTER APPLICATIONS</w:t>
      </w:r>
    </w:p>
    <w:sectPr w:rsidR="00AE4604" w:rsidRPr="00AD4509" w:rsidSect="00A82FAA">
      <w:pgSz w:w="12240" w:h="15840"/>
      <w:pgMar w:top="1440" w:right="864" w:bottom="864" w:left="864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Noto Sans Symbols"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6107DF"/>
    <w:multiLevelType w:val="multilevel"/>
    <w:tmpl w:val="63A07AA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1">
    <w:nsid w:val="04B36AB3"/>
    <w:multiLevelType w:val="multilevel"/>
    <w:tmpl w:val="436C1AF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>
    <w:nsid w:val="057E62B8"/>
    <w:multiLevelType w:val="multilevel"/>
    <w:tmpl w:val="094A9D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3">
    <w:nsid w:val="08F965A1"/>
    <w:multiLevelType w:val="multilevel"/>
    <w:tmpl w:val="514C54A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4">
    <w:nsid w:val="0A7310D6"/>
    <w:multiLevelType w:val="multilevel"/>
    <w:tmpl w:val="170C65BC"/>
    <w:lvl w:ilvl="0">
      <w:start w:val="1"/>
      <w:numFmt w:val="bullet"/>
      <w:lvlText w:val="✔"/>
      <w:lvlJc w:val="left"/>
      <w:pPr>
        <w:ind w:left="108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5">
    <w:nsid w:val="16156718"/>
    <w:multiLevelType w:val="multilevel"/>
    <w:tmpl w:val="AAD0A0D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6">
    <w:nsid w:val="16365287"/>
    <w:multiLevelType w:val="multilevel"/>
    <w:tmpl w:val="C9A07230"/>
    <w:lvl w:ilvl="0">
      <w:start w:val="1"/>
      <w:numFmt w:val="decimal"/>
      <w:lvlText w:val="%1."/>
      <w:lvlJc w:val="left"/>
      <w:pPr>
        <w:ind w:left="108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vertAlign w:val="baseline"/>
      </w:rPr>
    </w:lvl>
  </w:abstractNum>
  <w:abstractNum w:abstractNumId="7">
    <w:nsid w:val="17C51496"/>
    <w:multiLevelType w:val="multilevel"/>
    <w:tmpl w:val="F782CD1A"/>
    <w:lvl w:ilvl="0">
      <w:start w:val="1"/>
      <w:numFmt w:val="decimal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8">
    <w:nsid w:val="1BD876E8"/>
    <w:multiLevelType w:val="multilevel"/>
    <w:tmpl w:val="0A20E25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9">
    <w:nsid w:val="20F0596F"/>
    <w:multiLevelType w:val="multilevel"/>
    <w:tmpl w:val="918AF3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10">
    <w:nsid w:val="21740F9F"/>
    <w:multiLevelType w:val="multilevel"/>
    <w:tmpl w:val="126861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11">
    <w:nsid w:val="2E135129"/>
    <w:multiLevelType w:val="multilevel"/>
    <w:tmpl w:val="C3CAA2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12">
    <w:nsid w:val="36D67132"/>
    <w:multiLevelType w:val="multilevel"/>
    <w:tmpl w:val="B44C687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13">
    <w:nsid w:val="36F924AD"/>
    <w:multiLevelType w:val="multilevel"/>
    <w:tmpl w:val="5FD034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14">
    <w:nsid w:val="3B3C29B9"/>
    <w:multiLevelType w:val="multilevel"/>
    <w:tmpl w:val="A2AAE5C8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5">
    <w:nsid w:val="4D0628D8"/>
    <w:multiLevelType w:val="multilevel"/>
    <w:tmpl w:val="42449B5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16">
    <w:nsid w:val="534F4499"/>
    <w:multiLevelType w:val="multilevel"/>
    <w:tmpl w:val="E8D03438"/>
    <w:lvl w:ilvl="0">
      <w:start w:val="1"/>
      <w:numFmt w:val="bullet"/>
      <w:lvlText w:val="✔"/>
      <w:lvlJc w:val="left"/>
      <w:pPr>
        <w:ind w:left="108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7">
    <w:nsid w:val="58C8320B"/>
    <w:multiLevelType w:val="multilevel"/>
    <w:tmpl w:val="1250073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18">
    <w:nsid w:val="61D162B0"/>
    <w:multiLevelType w:val="multilevel"/>
    <w:tmpl w:val="786E94B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19">
    <w:nsid w:val="64137FB5"/>
    <w:multiLevelType w:val="multilevel"/>
    <w:tmpl w:val="19F890B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20">
    <w:nsid w:val="6CE56C22"/>
    <w:multiLevelType w:val="multilevel"/>
    <w:tmpl w:val="626EAA48"/>
    <w:lvl w:ilvl="0">
      <w:start w:val="1"/>
      <w:numFmt w:val="bullet"/>
      <w:lvlText w:val="✔"/>
      <w:lvlJc w:val="left"/>
      <w:pPr>
        <w:ind w:left="907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627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347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067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787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507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227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947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667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1">
    <w:nsid w:val="6ED12556"/>
    <w:multiLevelType w:val="multilevel"/>
    <w:tmpl w:val="FBC44A6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22">
    <w:nsid w:val="7364032B"/>
    <w:multiLevelType w:val="multilevel"/>
    <w:tmpl w:val="71AEAB94"/>
    <w:lvl w:ilvl="0">
      <w:start w:val="1"/>
      <w:numFmt w:val="decimal"/>
      <w:lvlText w:val="%1)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3">
    <w:nsid w:val="75A46461"/>
    <w:multiLevelType w:val="multilevel"/>
    <w:tmpl w:val="4B16033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24">
    <w:nsid w:val="77A96DBB"/>
    <w:multiLevelType w:val="multilevel"/>
    <w:tmpl w:val="FFC02634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5">
    <w:nsid w:val="7BF82174"/>
    <w:multiLevelType w:val="multilevel"/>
    <w:tmpl w:val="3A287E2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num w:numId="1">
    <w:abstractNumId w:val="6"/>
  </w:num>
  <w:num w:numId="2">
    <w:abstractNumId w:val="3"/>
  </w:num>
  <w:num w:numId="3">
    <w:abstractNumId w:val="14"/>
  </w:num>
  <w:num w:numId="4">
    <w:abstractNumId w:val="19"/>
  </w:num>
  <w:num w:numId="5">
    <w:abstractNumId w:val="0"/>
  </w:num>
  <w:num w:numId="6">
    <w:abstractNumId w:val="4"/>
  </w:num>
  <w:num w:numId="7">
    <w:abstractNumId w:val="11"/>
  </w:num>
  <w:num w:numId="8">
    <w:abstractNumId w:val="10"/>
  </w:num>
  <w:num w:numId="9">
    <w:abstractNumId w:val="8"/>
  </w:num>
  <w:num w:numId="10">
    <w:abstractNumId w:val="16"/>
  </w:num>
  <w:num w:numId="11">
    <w:abstractNumId w:val="15"/>
  </w:num>
  <w:num w:numId="12">
    <w:abstractNumId w:val="20"/>
  </w:num>
  <w:num w:numId="13">
    <w:abstractNumId w:val="7"/>
  </w:num>
  <w:num w:numId="14">
    <w:abstractNumId w:val="2"/>
  </w:num>
  <w:num w:numId="15">
    <w:abstractNumId w:val="1"/>
  </w:num>
  <w:num w:numId="16">
    <w:abstractNumId w:val="17"/>
  </w:num>
  <w:num w:numId="17">
    <w:abstractNumId w:val="18"/>
  </w:num>
  <w:num w:numId="18">
    <w:abstractNumId w:val="5"/>
  </w:num>
  <w:num w:numId="19">
    <w:abstractNumId w:val="23"/>
  </w:num>
  <w:num w:numId="20">
    <w:abstractNumId w:val="24"/>
  </w:num>
  <w:num w:numId="21">
    <w:abstractNumId w:val="22"/>
  </w:num>
  <w:num w:numId="22">
    <w:abstractNumId w:val="25"/>
  </w:num>
  <w:num w:numId="23">
    <w:abstractNumId w:val="12"/>
  </w:num>
  <w:num w:numId="24">
    <w:abstractNumId w:val="9"/>
  </w:num>
  <w:num w:numId="25">
    <w:abstractNumId w:val="21"/>
  </w:num>
  <w:num w:numId="2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bU0sDA3MbA0M7ewMLVQ0lEKTi0uzszPAykwrAUA3HNp+CwAAAA="/>
  </w:docVars>
  <w:rsids>
    <w:rsidRoot w:val="00992A9C"/>
    <w:rsid w:val="0003749E"/>
    <w:rsid w:val="00064D1A"/>
    <w:rsid w:val="000861BF"/>
    <w:rsid w:val="00087C07"/>
    <w:rsid w:val="000B3569"/>
    <w:rsid w:val="000C374A"/>
    <w:rsid w:val="00127DC5"/>
    <w:rsid w:val="00130FE4"/>
    <w:rsid w:val="001A451F"/>
    <w:rsid w:val="001C5BEC"/>
    <w:rsid w:val="003003DD"/>
    <w:rsid w:val="003F33BC"/>
    <w:rsid w:val="0041178B"/>
    <w:rsid w:val="00420D4F"/>
    <w:rsid w:val="00445DD4"/>
    <w:rsid w:val="00467D11"/>
    <w:rsid w:val="00497F0E"/>
    <w:rsid w:val="004A3232"/>
    <w:rsid w:val="006228FA"/>
    <w:rsid w:val="00674812"/>
    <w:rsid w:val="006C07A9"/>
    <w:rsid w:val="007061EE"/>
    <w:rsid w:val="00712F56"/>
    <w:rsid w:val="007F0D9D"/>
    <w:rsid w:val="00811838"/>
    <w:rsid w:val="008167A0"/>
    <w:rsid w:val="00914AE9"/>
    <w:rsid w:val="00917E06"/>
    <w:rsid w:val="00975EE5"/>
    <w:rsid w:val="00990376"/>
    <w:rsid w:val="00992A9C"/>
    <w:rsid w:val="009A0485"/>
    <w:rsid w:val="00A032B1"/>
    <w:rsid w:val="00A6719B"/>
    <w:rsid w:val="00A82FAA"/>
    <w:rsid w:val="00AC4221"/>
    <w:rsid w:val="00AD4509"/>
    <w:rsid w:val="00AE4604"/>
    <w:rsid w:val="00B1148D"/>
    <w:rsid w:val="00B16503"/>
    <w:rsid w:val="00B417C5"/>
    <w:rsid w:val="00B72999"/>
    <w:rsid w:val="00BF7ACB"/>
    <w:rsid w:val="00C04CF3"/>
    <w:rsid w:val="00C20059"/>
    <w:rsid w:val="00C81808"/>
    <w:rsid w:val="00CF4C15"/>
    <w:rsid w:val="00D13674"/>
    <w:rsid w:val="00D3256B"/>
    <w:rsid w:val="00D336BE"/>
    <w:rsid w:val="00D671AE"/>
    <w:rsid w:val="00DD6A87"/>
    <w:rsid w:val="00EF01CE"/>
    <w:rsid w:val="00F26EA6"/>
    <w:rsid w:val="00F417FC"/>
    <w:rsid w:val="00FE4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02AC3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next w:val="Normal1"/>
    <w:autoRedefine/>
    <w:hidden/>
    <w:qFormat/>
    <w:rsid w:val="00992A9C"/>
    <w:pPr>
      <w:suppressAutoHyphens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autoRedefine/>
    <w:hidden/>
    <w:qFormat/>
    <w:rsid w:val="00992A9C"/>
    <w:pPr>
      <w:keepNext/>
      <w:keepLines/>
      <w:spacing w:before="240" w:after="0"/>
    </w:pPr>
    <w:rPr>
      <w:rFonts w:ascii="Cambria" w:eastAsia="Times New Roman" w:hAnsi="Cambria"/>
      <w:color w:val="365F91"/>
      <w:sz w:val="32"/>
      <w:szCs w:val="32"/>
    </w:rPr>
  </w:style>
  <w:style w:type="paragraph" w:styleId="Heading2">
    <w:name w:val="heading 2"/>
    <w:basedOn w:val="Normal"/>
    <w:next w:val="Normal"/>
    <w:autoRedefine/>
    <w:hidden/>
    <w:qFormat/>
    <w:rsid w:val="00992A9C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autoRedefine/>
    <w:hidden/>
    <w:qFormat/>
    <w:rsid w:val="00992A9C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  <w:sz w:val="20"/>
      <w:szCs w:val="20"/>
    </w:rPr>
  </w:style>
  <w:style w:type="paragraph" w:styleId="Heading4">
    <w:name w:val="heading 4"/>
    <w:basedOn w:val="Normal"/>
    <w:next w:val="Normal"/>
    <w:autoRedefine/>
    <w:hidden/>
    <w:qFormat/>
    <w:rsid w:val="00992A9C"/>
    <w:pPr>
      <w:keepNext/>
      <w:keepLines/>
      <w:spacing w:before="200" w:after="0"/>
      <w:outlineLvl w:val="3"/>
    </w:pPr>
    <w:rPr>
      <w:rFonts w:ascii="Cambria" w:eastAsia="Times New Roman" w:hAnsi="Cambria"/>
      <w:b/>
      <w:bCs/>
      <w:i/>
      <w:iCs/>
      <w:color w:val="4F81BD"/>
      <w:sz w:val="20"/>
      <w:szCs w:val="20"/>
    </w:rPr>
  </w:style>
  <w:style w:type="paragraph" w:styleId="Heading5">
    <w:name w:val="heading 5"/>
    <w:basedOn w:val="Normal"/>
    <w:next w:val="Normal"/>
    <w:autoRedefine/>
    <w:hidden/>
    <w:qFormat/>
    <w:rsid w:val="00992A9C"/>
    <w:pPr>
      <w:keepNext/>
      <w:keepLines/>
      <w:spacing w:before="200" w:after="0"/>
      <w:outlineLvl w:val="4"/>
    </w:pPr>
    <w:rPr>
      <w:rFonts w:ascii="Cambria" w:eastAsia="Times New Roman" w:hAnsi="Cambria"/>
      <w:color w:val="243F60"/>
      <w:sz w:val="20"/>
      <w:szCs w:val="20"/>
    </w:rPr>
  </w:style>
  <w:style w:type="paragraph" w:styleId="Heading6">
    <w:name w:val="heading 6"/>
    <w:basedOn w:val="Normal1"/>
    <w:next w:val="Normal1"/>
    <w:rsid w:val="00992A9C"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8">
    <w:name w:val="heading 8"/>
    <w:basedOn w:val="Normal"/>
    <w:next w:val="Normal"/>
    <w:autoRedefine/>
    <w:hidden/>
    <w:qFormat/>
    <w:rsid w:val="00992A9C"/>
    <w:pPr>
      <w:spacing w:before="240" w:after="60"/>
      <w:outlineLvl w:val="7"/>
    </w:pPr>
    <w:rPr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992A9C"/>
  </w:style>
  <w:style w:type="paragraph" w:styleId="Title">
    <w:name w:val="Title"/>
    <w:basedOn w:val="Normal"/>
    <w:autoRedefine/>
    <w:hidden/>
    <w:qFormat/>
    <w:rsid w:val="00992A9C"/>
    <w:pPr>
      <w:widowControl w:val="0"/>
      <w:autoSpaceDE w:val="0"/>
      <w:autoSpaceDN w:val="0"/>
      <w:spacing w:before="40" w:after="0" w:line="828" w:lineRule="atLeast"/>
      <w:ind w:left="836" w:right="800"/>
      <w:jc w:val="center"/>
    </w:pPr>
    <w:rPr>
      <w:rFonts w:ascii="Times New Roman" w:eastAsia="Times New Roman" w:hAnsi="Times New Roman"/>
      <w:b/>
      <w:bCs/>
      <w:sz w:val="72"/>
      <w:szCs w:val="72"/>
    </w:rPr>
  </w:style>
  <w:style w:type="paragraph" w:styleId="BalloonText">
    <w:name w:val="Balloon Text"/>
    <w:basedOn w:val="Normal"/>
    <w:autoRedefine/>
    <w:hidden/>
    <w:qFormat/>
    <w:rsid w:val="00992A9C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autoRedefine/>
    <w:hidden/>
    <w:qFormat/>
    <w:rsid w:val="00992A9C"/>
    <w:rPr>
      <w:rFonts w:ascii="Tahoma" w:hAnsi="Tahoma" w:cs="Tahoma"/>
      <w:w w:val="100"/>
      <w:position w:val="-1"/>
      <w:sz w:val="16"/>
      <w:szCs w:val="16"/>
      <w:effect w:val="none"/>
      <w:vertAlign w:val="baseline"/>
      <w:cs w:val="0"/>
      <w:em w:val="none"/>
    </w:rPr>
  </w:style>
  <w:style w:type="paragraph" w:styleId="ListParagraph">
    <w:name w:val="List Paragraph"/>
    <w:basedOn w:val="Normal"/>
    <w:autoRedefine/>
    <w:hidden/>
    <w:qFormat/>
    <w:rsid w:val="00992A9C"/>
    <w:pPr>
      <w:ind w:left="720"/>
      <w:contextualSpacing/>
    </w:pPr>
  </w:style>
  <w:style w:type="paragraph" w:customStyle="1" w:styleId="para">
    <w:name w:val="para"/>
    <w:basedOn w:val="Normal"/>
    <w:autoRedefine/>
    <w:hidden/>
    <w:qFormat/>
    <w:rsid w:val="00992A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autoRedefine/>
    <w:hidden/>
    <w:qFormat/>
    <w:rsid w:val="00992A9C"/>
    <w:rPr>
      <w:rFonts w:ascii="Cambria" w:eastAsia="Times New Roman" w:hAnsi="Cambria" w:cs="Times New Roman"/>
      <w:b/>
      <w:bCs/>
      <w:i/>
      <w:iCs/>
      <w:color w:val="4F81BD"/>
      <w:w w:val="100"/>
      <w:position w:val="-1"/>
      <w:effect w:val="none"/>
      <w:vertAlign w:val="baseline"/>
      <w:cs w:val="0"/>
      <w:em w:val="none"/>
    </w:rPr>
  </w:style>
  <w:style w:type="character" w:styleId="Hyperlink">
    <w:name w:val="Hyperlink"/>
    <w:autoRedefine/>
    <w:hidden/>
    <w:qFormat/>
    <w:rsid w:val="00992A9C"/>
    <w:rPr>
      <w:color w:val="0000FF"/>
      <w:w w:val="100"/>
      <w:position w:val="-1"/>
      <w:u w:val="none"/>
      <w:effect w:val="none"/>
      <w:vertAlign w:val="baseline"/>
      <w:cs w:val="0"/>
      <w:em w:val="none"/>
    </w:rPr>
  </w:style>
  <w:style w:type="character" w:customStyle="1" w:styleId="Heading2Char">
    <w:name w:val="Heading 2 Char"/>
    <w:autoRedefine/>
    <w:hidden/>
    <w:qFormat/>
    <w:rsid w:val="00992A9C"/>
    <w:rPr>
      <w:rFonts w:ascii="Cambria" w:eastAsia="Times New Roman" w:hAnsi="Cambria" w:cs="Times New Roman"/>
      <w:b/>
      <w:bCs/>
      <w:color w:val="4F81BD"/>
      <w:w w:val="100"/>
      <w:position w:val="-1"/>
      <w:sz w:val="26"/>
      <w:szCs w:val="26"/>
      <w:effect w:val="none"/>
      <w:vertAlign w:val="baseline"/>
      <w:cs w:val="0"/>
      <w:em w:val="none"/>
    </w:rPr>
  </w:style>
  <w:style w:type="character" w:customStyle="1" w:styleId="Heading3Char">
    <w:name w:val="Heading 3 Char"/>
    <w:autoRedefine/>
    <w:hidden/>
    <w:qFormat/>
    <w:rsid w:val="00992A9C"/>
    <w:rPr>
      <w:rFonts w:ascii="Cambria" w:eastAsia="Times New Roman" w:hAnsi="Cambria" w:cs="Times New Roman"/>
      <w:b/>
      <w:bCs/>
      <w:color w:val="4F81BD"/>
      <w:w w:val="100"/>
      <w:position w:val="-1"/>
      <w:effect w:val="none"/>
      <w:vertAlign w:val="baseline"/>
      <w:cs w:val="0"/>
      <w:em w:val="none"/>
    </w:rPr>
  </w:style>
  <w:style w:type="paragraph" w:styleId="NormalWeb">
    <w:name w:val="Normal (Web)"/>
    <w:basedOn w:val="Normal"/>
    <w:autoRedefine/>
    <w:hidden/>
    <w:qFormat/>
    <w:rsid w:val="00992A9C"/>
    <w:pPr>
      <w:spacing w:before="100" w:beforeAutospacing="1" w:after="100" w:afterAutospacing="1" w:line="240" w:lineRule="auto"/>
    </w:pPr>
    <w:rPr>
      <w:rFonts w:ascii="Helvetica" w:eastAsia="Times New Roman" w:hAnsi="Helvetica" w:cs="Helvetica"/>
      <w:sz w:val="24"/>
      <w:szCs w:val="24"/>
    </w:rPr>
  </w:style>
  <w:style w:type="paragraph" w:customStyle="1" w:styleId="titleinfigure">
    <w:name w:val="titleinfigure"/>
    <w:basedOn w:val="Normal"/>
    <w:autoRedefine/>
    <w:hidden/>
    <w:qFormat/>
    <w:rsid w:val="00992A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i/>
      <w:iCs/>
      <w:sz w:val="24"/>
      <w:szCs w:val="24"/>
    </w:rPr>
  </w:style>
  <w:style w:type="character" w:styleId="HTMLCode">
    <w:name w:val="HTML Code"/>
    <w:autoRedefine/>
    <w:hidden/>
    <w:qFormat/>
    <w:rsid w:val="00992A9C"/>
    <w:rPr>
      <w:rFonts w:ascii="Courier New" w:eastAsia="Times New Roman" w:hAnsi="Courier New" w:cs="Courier New" w:hint="default"/>
      <w:w w:val="100"/>
      <w:position w:val="-1"/>
      <w:sz w:val="26"/>
      <w:szCs w:val="26"/>
      <w:effect w:val="none"/>
      <w:vertAlign w:val="baseline"/>
      <w:cs w:val="0"/>
      <w:em w:val="none"/>
    </w:rPr>
  </w:style>
  <w:style w:type="character" w:customStyle="1" w:styleId="Heading5Char">
    <w:name w:val="Heading 5 Char"/>
    <w:autoRedefine/>
    <w:hidden/>
    <w:qFormat/>
    <w:rsid w:val="00992A9C"/>
    <w:rPr>
      <w:rFonts w:ascii="Cambria" w:eastAsia="Times New Roman" w:hAnsi="Cambria" w:cs="Times New Roman"/>
      <w:color w:val="243F60"/>
      <w:w w:val="100"/>
      <w:position w:val="-1"/>
      <w:effect w:val="none"/>
      <w:vertAlign w:val="baseline"/>
      <w:cs w:val="0"/>
      <w:em w:val="none"/>
    </w:rPr>
  </w:style>
  <w:style w:type="paragraph" w:styleId="HTMLPreformatted">
    <w:name w:val="HTML Preformatted"/>
    <w:basedOn w:val="Normal"/>
    <w:autoRedefine/>
    <w:hidden/>
    <w:qFormat/>
    <w:rsid w:val="00992A9C"/>
    <w:pPr>
      <w:spacing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autoRedefine/>
    <w:hidden/>
    <w:qFormat/>
    <w:rsid w:val="00992A9C"/>
    <w:rPr>
      <w:rFonts w:ascii="Courier New" w:eastAsia="Times New Roman" w:hAnsi="Courier New" w:cs="Courier New"/>
      <w:w w:val="100"/>
      <w:position w:val="-1"/>
      <w:sz w:val="20"/>
      <w:szCs w:val="20"/>
      <w:effect w:val="none"/>
      <w:vertAlign w:val="baseline"/>
      <w:cs w:val="0"/>
      <w:em w:val="none"/>
    </w:rPr>
  </w:style>
  <w:style w:type="table" w:styleId="TableGrid">
    <w:name w:val="Table Grid"/>
    <w:basedOn w:val="TableNormal"/>
    <w:autoRedefine/>
    <w:hidden/>
    <w:qFormat/>
    <w:rsid w:val="00992A9C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/>
      <w:position w:val="-1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8Char">
    <w:name w:val="Heading 8 Char"/>
    <w:autoRedefine/>
    <w:hidden/>
    <w:qFormat/>
    <w:rsid w:val="00992A9C"/>
    <w:rPr>
      <w:rFonts w:ascii="Calibri" w:eastAsia="Times New Roman" w:hAnsi="Calibri" w:cs="Times New Roman"/>
      <w:i/>
      <w:iCs/>
      <w:w w:val="100"/>
      <w:position w:val="-1"/>
      <w:sz w:val="24"/>
      <w:szCs w:val="24"/>
      <w:effect w:val="none"/>
      <w:vertAlign w:val="baseline"/>
      <w:cs w:val="0"/>
      <w:em w:val="none"/>
    </w:rPr>
  </w:style>
  <w:style w:type="paragraph" w:customStyle="1" w:styleId="qtextpara">
    <w:name w:val="qtext_para"/>
    <w:basedOn w:val="Normal"/>
    <w:autoRedefine/>
    <w:hidden/>
    <w:qFormat/>
    <w:rsid w:val="00992A9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ing1Char">
    <w:name w:val="Heading 1 Char"/>
    <w:autoRedefine/>
    <w:hidden/>
    <w:qFormat/>
    <w:rsid w:val="00992A9C"/>
    <w:rPr>
      <w:rFonts w:ascii="Cambria" w:eastAsia="Times New Roman" w:hAnsi="Cambria" w:cs="Mangal"/>
      <w:color w:val="365F91"/>
      <w:w w:val="100"/>
      <w:position w:val="-1"/>
      <w:sz w:val="32"/>
      <w:szCs w:val="32"/>
      <w:effect w:val="none"/>
      <w:vertAlign w:val="baseline"/>
      <w:cs w:val="0"/>
      <w:em w:val="none"/>
      <w:lang w:val="en-US" w:eastAsia="en-US"/>
    </w:rPr>
  </w:style>
  <w:style w:type="paragraph" w:styleId="BodyText">
    <w:name w:val="Body Text"/>
    <w:basedOn w:val="Normal"/>
    <w:autoRedefine/>
    <w:hidden/>
    <w:qFormat/>
    <w:rsid w:val="00992A9C"/>
    <w:pPr>
      <w:widowControl w:val="0"/>
      <w:autoSpaceDE w:val="0"/>
      <w:autoSpaceDN w:val="0"/>
      <w:spacing w:after="0" w:line="240" w:lineRule="auto"/>
    </w:pPr>
  </w:style>
  <w:style w:type="character" w:customStyle="1" w:styleId="BodyTextChar">
    <w:name w:val="Body Text Char"/>
    <w:autoRedefine/>
    <w:hidden/>
    <w:qFormat/>
    <w:rsid w:val="00992A9C"/>
    <w:rPr>
      <w:w w:val="100"/>
      <w:position w:val="-1"/>
      <w:sz w:val="22"/>
      <w:szCs w:val="22"/>
      <w:effect w:val="none"/>
      <w:vertAlign w:val="baseline"/>
      <w:cs w:val="0"/>
      <w:em w:val="none"/>
      <w:lang w:val="en-US" w:eastAsia="en-US"/>
    </w:rPr>
  </w:style>
  <w:style w:type="character" w:customStyle="1" w:styleId="TitleChar">
    <w:name w:val="Title Char"/>
    <w:autoRedefine/>
    <w:hidden/>
    <w:qFormat/>
    <w:rsid w:val="00992A9C"/>
    <w:rPr>
      <w:rFonts w:ascii="Times New Roman" w:eastAsia="Times New Roman" w:hAnsi="Times New Roman"/>
      <w:b/>
      <w:bCs/>
      <w:w w:val="100"/>
      <w:position w:val="-1"/>
      <w:sz w:val="72"/>
      <w:szCs w:val="72"/>
      <w:effect w:val="none"/>
      <w:vertAlign w:val="baseline"/>
      <w:cs w:val="0"/>
      <w:em w:val="none"/>
      <w:lang w:val="en-US" w:eastAsia="en-US"/>
    </w:rPr>
  </w:style>
  <w:style w:type="paragraph" w:styleId="Subtitle">
    <w:name w:val="Subtitle"/>
    <w:basedOn w:val="Normal"/>
    <w:next w:val="Normal"/>
    <w:rsid w:val="00992A9C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992A9C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rsid w:val="00992A9C"/>
    <w:tblPr>
      <w:tblStyleRowBandSize w:val="1"/>
      <w:tblStyleColBandSize w:val="1"/>
      <w:tblInd w:w="0" w:type="dxa"/>
      <w:tblCellMar>
        <w:top w:w="15" w:type="dxa"/>
        <w:left w:w="15" w:type="dxa"/>
        <w:bottom w:w="15" w:type="dxa"/>
        <w:right w:w="15" w:type="dxa"/>
      </w:tblCellMar>
    </w:tblPr>
  </w:style>
  <w:style w:type="paragraph" w:styleId="NoSpacing">
    <w:name w:val="No Spacing"/>
    <w:uiPriority w:val="1"/>
    <w:qFormat/>
    <w:rsid w:val="006228FA"/>
    <w:pPr>
      <w:suppressAutoHyphens/>
      <w:spacing w:after="0" w:line="240" w:lineRule="auto"/>
      <w:ind w:leftChars="-1" w:left="-1" w:hangingChars="1" w:hanging="1"/>
      <w:textDirection w:val="btLr"/>
      <w:textAlignment w:val="top"/>
      <w:outlineLvl w:val="0"/>
    </w:pPr>
    <w:rPr>
      <w:position w:val="-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985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ym+AMqnQVq6CcROMf6L8FRlIzFQ==">CgMxLjAyCWlkLmdqZGd4czIKaWQuMzBqMHpsbDIKaWQuMWZvYjl0ZTIKaWQuM3pueXNoNzIKaWQuMmV0OTJwMDIJaWQudHlqY3d0MgppZC4zZHk2dmttMgppZC4xdDNoNXNmMgppZC40ZDM0b2c4MgppZC4yczhleW8xMgppZC4xN2RwOHZ1MgppZC4zcmRjcmpuMgppZC4yNmluMXJnMglpZC5sbnhiejkyCmlkLjM1bmt1bjIyCmlkLjFrc3Y0dXYyCmlkLjQ0c2luaW8yCmlkLjJqeHN4cWgyCWlkLnozMzd5YTIKaWQuM2oycXFtMzgAciExNTkwM3g0Z3B4SmZ1UFA0ZEJMeXJwZktLQ05ZM1I3WU4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ish</dc:creator>
  <cp:lastModifiedBy>PRADEEP</cp:lastModifiedBy>
  <cp:revision>53</cp:revision>
  <dcterms:created xsi:type="dcterms:W3CDTF">2023-07-12T05:40:00Z</dcterms:created>
  <dcterms:modified xsi:type="dcterms:W3CDTF">2024-11-12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6447d7665d9646ac125be2a93c0adac27658ff6f762a75b6bd30b6b115e02b</vt:lpwstr>
  </property>
  <property fmtid="{D5CDD505-2E9C-101B-9397-08002B2CF9AE}" pid="3" name="_DocHome">
    <vt:i4>657522700</vt:i4>
  </property>
</Properties>
</file>